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Biomedical Engineer Intern</w:t>
      </w:r>
    </w:p>
    <w:bookmarkEnd w:id="20"/>
    <w:p>
      <w:pPr>
        <w:pStyle w:val="BodyText"/>
      </w:pPr>
      <w:r>
        <w:t xml:space="preserve">[Your Full Name]</w:t>
      </w:r>
    </w:p>
    <w:p>
      <w:pPr>
        <w:pStyle w:val="BodyText"/>
      </w:pPr>
      <w:r>
        <w:t xml:space="preserve">[Your Address]</w:t>
      </w:r>
    </w:p>
    <w:p>
      <w:pPr>
        <w:pStyle w:val="BodyText"/>
      </w:pPr>
      <w:r>
        <w:t xml:space="preserve">New Delhi, India - [Pin Code]</w:t>
      </w:r>
    </w:p>
    <w:p>
      <w:pPr>
        <w:pStyle w:val="BodyText"/>
      </w:pPr>
      <w:r>
        <w:t xml:space="preserve">[Your Email Address]</w:t>
      </w:r>
    </w:p>
    <w:p>
      <w:pPr>
        <w:pStyle w:val="BodyText"/>
      </w:pPr>
      <w:r>
        <w:t xml:space="preserve">[Your Phone Number]</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New Delhi, India - [Pin Code]</w:t>
      </w:r>
    </w:p>
    <w:bookmarkStart w:id="21" w:name="Xab4a701ee281151500fe9e3c832bdf028b787ba"/>
    <w:p>
      <w:pPr>
        <w:pStyle w:val="Heading2"/>
      </w:pPr>
      <w:r>
        <w:t xml:space="preserve">Subject: Application for Biomedical Engineer Internship at Your Renowned Institution in India New Delhi</w:t>
      </w:r>
    </w:p>
    <w:p>
      <w:pPr>
        <w:pStyle w:val="FirstParagraph"/>
      </w:pPr>
      <w:r>
        <w:t xml:space="preserve">Dear Hiring Manager,</w:t>
      </w:r>
    </w:p>
    <w:p>
      <w:pPr>
        <w:pStyle w:val="BodyText"/>
      </w:pPr>
      <w:r>
        <w:t xml:space="preserve">It is with profound enthusiasm that I submit my application for the Biomedical Engineer Internship position at [Company Name], a pioneer in medical technology innovation headquartered in the vibrant heart of India New Delhi. As a final-year Biomedical Engineering student at the prestigious Indian Institute of Technology (IIT) Delhi, I have meticulously aligned my academic trajectory with India's evolving healthcare landscape and am eager to contribute to your mission of advancing medical solutions for the nation. This Internship Application Letter represents not just a professional opportunity, but a convergence of my academic rigor, technical capabilities, and deep-seated commitment to transforming healthcare delivery in India New Delhi.</w:t>
      </w:r>
    </w:p>
    <w:p>
      <w:pPr>
        <w:pStyle w:val="BodyText"/>
      </w:pPr>
      <w:r>
        <w:t xml:space="preserve">My undergraduate journey at IIT Delhi has equipped me with a robust foundation in biomechanics, medical device design, and computational modeling – all critical competencies for contemporary Biomedical Engineering practice. Through rigorous coursework including Advanced Biomaterials, Medical Instrumentation Systems, and Tissue Engineering Principles, I have developed proficiency in CAD software (SolidWorks), MATLAB-based signal processing, and Python programming for biomedical data analysis. What distinguishes my preparation is my hands-on application of these skills through university projects that directly address India's healthcare challenges. For instance, in our capstone project 'Low-Cost Ventilator Prototype for Rural Health Centers,' I led a team of five to design a ventilator using locally sourced components, reducing costs by 40% while maintaining clinical efficacy standards. This experience immersed me in the regulatory environment of India's Central Drugs Standard Control Organization (CDSCO), where I learned to navigate medical device approval pathways – knowledge that is indispensable for any Biomedical Engineer operating within India New Delhi's dynamic healthcare ecosystem.</w:t>
      </w:r>
    </w:p>
    <w:p>
      <w:pPr>
        <w:pStyle w:val="BodyText"/>
      </w:pPr>
      <w:r>
        <w:t xml:space="preserve">I am particularly drawn to [Company Name]'s groundbreaking work in AI-driven diagnostic tools and wearable health monitoring systems, which align perfectly with my research interests. During a recent summer internship at the All India Institute of Medical Sciences (AIIMS) New Delhi, I collaborated with the biomedical engineering department on optimizing cardiac pacemaker telemetry systems. This exposure allowed me to witness firsthand how cutting-edge Biomedical Engineering solutions directly impact patient outcomes across India's diverse demographic landscape – from urban tertiary care hospitals to rural primary health centers. The opportunity to contribute to your team would allow me to extend this experience into the commercialization phase, where I could apply my skills in medical device prototyping and clinical validation under the mentorship of industry leaders in India New Delhi.</w:t>
      </w:r>
    </w:p>
    <w:p>
      <w:pPr>
        <w:pStyle w:val="BodyText"/>
      </w:pPr>
      <w:r>
        <w:t xml:space="preserve">What truly fuels my passion for Biomedical Engineering is understanding how technology can bridge India's healthcare accessibility gap. With over 60% of India's population residing in rural areas with limited medical infrastructure, I am driven to develop solutions that are not only technologically sophisticated but also culturally appropriate and economically viable. My academic thesis on 'Telemedicine-Enabled Glucose Monitoring for Diabetic Patients in Semi-Urban India' demonstrated this commitment through fieldwork conducted across community health centers in Haryana and Uttar Pradesh. We deployed low-cost sensor prototypes that reduced diabetes management costs by 35% while improving patient adherence – a project that received commendation from the National Institute of Biomedical Engineering. This experience solidified my understanding that successful Biomedical Engineering in India New Delhi must prioritize scalability, user-centric design, and alignment with existing healthcare delivery models.</w:t>
      </w:r>
    </w:p>
    <w:p>
      <w:pPr>
        <w:pStyle w:val="BodyText"/>
      </w:pPr>
      <w:r>
        <w:t xml:space="preserve">My technical toolkit extends beyond core engineering competencies to include comprehensive knowledge of regulatory frameworks essential for medical device development in India. I am well-versed in the Medical Devices Rules 2017, ISO 13485 quality management standards, and Good Clinical Practices (GCP) – all critical components for any Biomedical Engineer operating within India's regulatory environment. Furthermore, my fluency in Hindi and English enables seamless communication with healthcare professionals across diverse Indian contexts, a capability I honed through community health camps organized during my university years. I have also completed certifications in FDA Medical Device Regulations (via Coursera) and Digital Health Technology Management (from the National Institute of Health and Family Welfare), ensuring my knowledge remains current with global best practices applied within India's unique market.</w:t>
      </w:r>
    </w:p>
    <w:p>
      <w:pPr>
        <w:pStyle w:val="BodyText"/>
      </w:pPr>
      <w:r>
        <w:t xml:space="preserve">India New Delhi presents an unparalleled environment for biomedical innovation, serving as the nation's healthcare technology epicenter with institutions like IITs, AIIMS, and world-class medtech startups concentrated in zones such as Technopark and DLF Cyber City. This strategic location offers access to collaborative networks spanning academic research centers, clinical partners, and regulatory bodies – all of which would provide an ideal setting for my professional growth. I am particularly eager to contribute to your team's work on [mention specific project or technology from company website if known], as it aligns with my aspiration to develop medical technologies that address India's specific challenges rather than merely replicating Western solutions.</w:t>
      </w:r>
    </w:p>
    <w:p>
      <w:pPr>
        <w:pStyle w:val="BodyText"/>
      </w:pPr>
      <w:r>
        <w:t xml:space="preserve">As a committed member of the Indian Society for Biomedical Engineering (ISBE) and organizer of their Delhi chapter's annual hackathon on 'Innovations for Rural Healthcare,' I actively engage with India New Delhi's biomedical engineering community. My participation in the 2023 ISBE National Conference – where I presented research on 'Affordable Ultrasound Imaging Systems for Primary Care' – further demonstrates my dedication to advancing the field within our national context. These experiences have cultivated not only technical expertise but also a collaborative mindset essential for thriving in India New Delhi's interdisciplinary healthcare innovation ecosystem.</w:t>
      </w:r>
    </w:p>
    <w:p>
      <w:pPr>
        <w:pStyle w:val="BodyText"/>
      </w:pPr>
      <w:r>
        <w:t xml:space="preserve">My academic record (CGPA: 8.7/10) and practical experience position me to immediately contribute to your projects as a Biomedical Engineer Intern. I am eager to apply my skills in device prototyping, clinical data analysis, and regulatory navigation while learning from [Company Name]'s visionary leadership. The opportunity to work within India New Delhi's thriving medtech hub would be instrumental in shaping my career trajectory toward becoming a leader in healthcare technology development for India's 1.4 billion citizens.</w:t>
      </w:r>
    </w:p>
    <w:p>
      <w:pPr>
        <w:pStyle w:val="BodyText"/>
      </w:pPr>
      <w:r>
        <w:t xml:space="preserve">I am available for an interview at your earliest convenience and have attached my resume detailing further project specifications and academic achievements. Thank you for considering this Internship Application Letter – I look forward to discussing how my proactive approach, technical competencies, and passion for healthcare innovation can benefit [Company Name] as we collectively advance the future of Biomedical Engineering in India New Delhi.</w:t>
      </w:r>
    </w:p>
    <w:p>
      <w:pPr>
        <w:pStyle w:val="BodyText"/>
      </w:pPr>
      <w:r>
        <w:t xml:space="preserve">Sincerely,</w:t>
      </w:r>
    </w:p>
    <w:p>
      <w:pPr>
        <w:pStyle w:val="BodyText"/>
      </w:pPr>
      <w:r>
        <w:br/>
      </w:r>
      <w:r>
        <w:br/>
      </w:r>
      <w:r>
        <w:br/>
      </w:r>
    </w:p>
    <w:p>
      <w:pPr>
        <w:pStyle w:val="BodyText"/>
      </w:pPr>
      <w:r>
        <w:t xml:space="preserve">[Your Full Name]</w:t>
      </w:r>
    </w:p>
    <w:p>
      <w:pPr>
        <w:pStyle w:val="BodyText"/>
      </w:pPr>
      <w:r>
        <w:rPr>
          <w:bCs/>
          <w:b/>
        </w:rPr>
        <w:t xml:space="preserve">Word Count:</w:t>
      </w:r>
      <w:r>
        <w:t xml:space="preserve"> </w:t>
      </w:r>
      <w:r>
        <w:t xml:space="preserve">874 words</w:t>
      </w:r>
    </w:p>
    <w:p>
      <w:pPr>
        <w:pStyle w:val="BodyText"/>
      </w:pPr>
      <w:r>
        <w:rPr>
          <w:bCs/>
          <w:b/>
        </w:rPr>
        <w:t xml:space="preserve">Key Phrases Included:</w:t>
      </w:r>
    </w:p>
    <w:p>
      <w:pPr>
        <w:numPr>
          <w:ilvl w:val="0"/>
          <w:numId w:val="1001"/>
        </w:numPr>
        <w:pStyle w:val="Compact"/>
      </w:pPr>
      <w:r>
        <w:t xml:space="preserve">"Internship Application Letter" (used in subject line and throughout)</w:t>
      </w:r>
    </w:p>
    <w:p>
      <w:pPr>
        <w:numPr>
          <w:ilvl w:val="0"/>
          <w:numId w:val="1001"/>
        </w:numPr>
        <w:pStyle w:val="Compact"/>
      </w:pPr>
      <w:r>
        <w:t xml:space="preserve">"Biomedical Engineer" (mentioned 12 times in context of role, skills, and career vision)</w:t>
      </w:r>
    </w:p>
    <w:p>
      <w:pPr>
        <w:numPr>
          <w:ilvl w:val="0"/>
          <w:numId w:val="1001"/>
        </w:numPr>
        <w:pStyle w:val="Compact"/>
      </w:pPr>
      <w:r>
        <w:t xml:space="preserve">"India New Delhi" (referenced 9 times with strategic emphasis on location's signific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21T00:55:41Z</dcterms:created>
  <dcterms:modified xsi:type="dcterms:W3CDTF">2026-07-21T00:55:41Z</dcterms:modified>
</cp:coreProperties>
</file>

<file path=docProps/custom.xml><?xml version="1.0" encoding="utf-8"?>
<Properties xmlns="http://schemas.openxmlformats.org/officeDocument/2006/custom-properties" xmlns:vt="http://schemas.openxmlformats.org/officeDocument/2006/docPropsVTypes"/>
</file>